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A7AC5" w:rsidRPr="005A7AC5" w:rsidRDefault="00973EDE" w:rsidP="00961DB4">
      <w:pPr>
        <w:spacing w:before="100" w:beforeAutospacing="1" w:after="0" w:line="276" w:lineRule="auto"/>
        <w:jc w:val="both"/>
        <w:rPr>
          <w:rFonts w:cs="Times New Roman"/>
          <w:szCs w:val="24"/>
          <w:lang w:eastAsia="zh-CN"/>
        </w:rPr>
      </w:pPr>
      <w:r>
        <w:rPr>
          <w:lang w:eastAsia="zh-CN"/>
        </w:rPr>
        <w:t xml:space="preserve">Based on the </w:t>
      </w:r>
      <w:r w:rsidR="00C66600">
        <w:rPr>
          <w:lang w:eastAsia="zh-CN"/>
        </w:rPr>
        <w:t>stakeholder</w:t>
      </w:r>
      <w:r w:rsidR="00961DB4">
        <w:rPr>
          <w:lang w:eastAsia="zh-CN"/>
        </w:rPr>
        <w:t xml:space="preserve"> </w:t>
      </w:r>
      <w:r w:rsidR="00961DB4">
        <w:rPr>
          <w:rFonts w:hint="eastAsia"/>
          <w:lang w:eastAsia="zh-CN"/>
        </w:rPr>
        <w:t>r</w:t>
      </w:r>
      <w:r w:rsidR="00961DB4">
        <w:rPr>
          <w:lang w:eastAsia="zh-CN"/>
        </w:rPr>
        <w:t>e</w:t>
      </w:r>
      <w:r w:rsidR="00961DB4">
        <w:rPr>
          <w:rFonts w:hint="eastAsia"/>
          <w:lang w:eastAsia="zh-CN"/>
        </w:rPr>
        <w:t>quirement</w:t>
      </w:r>
      <w:r w:rsidR="00C66600">
        <w:rPr>
          <w:lang w:eastAsia="zh-CN"/>
        </w:rPr>
        <w:t xml:space="preserve"> mainly the </w:t>
      </w:r>
      <w:r w:rsidR="00055638">
        <w:rPr>
          <w:lang w:eastAsia="zh-CN"/>
        </w:rPr>
        <w:t>needs of the users</w:t>
      </w:r>
      <w:r>
        <w:rPr>
          <w:lang w:eastAsia="zh-CN"/>
        </w:rPr>
        <w:t>,</w:t>
      </w:r>
      <w:r w:rsidR="00327696">
        <w:rPr>
          <w:lang w:eastAsia="zh-CN"/>
        </w:rPr>
        <w:t xml:space="preserve"> the existing HVAC control panel</w:t>
      </w:r>
      <w:r>
        <w:rPr>
          <w:lang w:eastAsia="zh-CN"/>
        </w:rPr>
        <w:t xml:space="preserve">, </w:t>
      </w:r>
      <w:r w:rsidR="00961DB4">
        <w:rPr>
          <w:rFonts w:cs="Times New Roman"/>
          <w:szCs w:val="24"/>
        </w:rPr>
        <w:t>our</w:t>
      </w:r>
      <w:r w:rsidR="005E4D23" w:rsidRPr="005B43D5">
        <w:rPr>
          <w:rFonts w:cs="Times New Roman"/>
          <w:szCs w:val="24"/>
        </w:rPr>
        <w:t xml:space="preserve"> team identified system requireme</w:t>
      </w:r>
      <w:r w:rsidR="00055638">
        <w:rPr>
          <w:rFonts w:cs="Times New Roman"/>
          <w:szCs w:val="24"/>
        </w:rPr>
        <w:t xml:space="preserve">nts. We classify them into </w:t>
      </w:r>
      <w:r w:rsidR="005E4D23">
        <w:rPr>
          <w:rFonts w:cs="Times New Roman"/>
          <w:szCs w:val="24"/>
        </w:rPr>
        <w:t>three level: “Must</w:t>
      </w:r>
      <w:r w:rsidR="005E4D23">
        <w:rPr>
          <w:rFonts w:cs="Times New Roman"/>
          <w:szCs w:val="24"/>
          <w:lang w:eastAsia="zh-CN"/>
        </w:rPr>
        <w:t xml:space="preserve"> have” means the</w:t>
      </w:r>
      <w:r w:rsidR="00433615">
        <w:rPr>
          <w:rFonts w:cs="Times New Roman"/>
          <w:szCs w:val="24"/>
          <w:lang w:eastAsia="zh-CN"/>
        </w:rPr>
        <w:t xml:space="preserve"> existing</w:t>
      </w:r>
      <w:r w:rsidR="005E4D23">
        <w:rPr>
          <w:rFonts w:cs="Times New Roman"/>
          <w:szCs w:val="24"/>
          <w:lang w:eastAsia="zh-CN"/>
        </w:rPr>
        <w:t xml:space="preserve"> functions </w:t>
      </w:r>
      <w:r w:rsidR="00433615">
        <w:rPr>
          <w:rFonts w:cs="Times New Roman"/>
          <w:szCs w:val="24"/>
          <w:lang w:eastAsia="zh-CN"/>
        </w:rPr>
        <w:t xml:space="preserve">normally a HVAC control product has. </w:t>
      </w:r>
      <w:r w:rsidR="005E4D23">
        <w:rPr>
          <w:rFonts w:cs="Times New Roman"/>
          <w:szCs w:val="24"/>
          <w:lang w:eastAsia="zh-CN"/>
        </w:rPr>
        <w:t xml:space="preserve">“Nice to have” means the functions that are preferred to </w:t>
      </w:r>
      <w:r w:rsidR="00327696">
        <w:rPr>
          <w:rFonts w:cs="Times New Roman"/>
          <w:szCs w:val="24"/>
          <w:lang w:eastAsia="zh-CN"/>
        </w:rPr>
        <w:t>be added</w:t>
      </w:r>
      <w:r w:rsidR="005E4D23">
        <w:rPr>
          <w:rFonts w:cs="Times New Roman"/>
          <w:szCs w:val="24"/>
          <w:lang w:eastAsia="zh-CN"/>
        </w:rPr>
        <w:t xml:space="preserve"> </w:t>
      </w:r>
      <w:r w:rsidR="00433615">
        <w:rPr>
          <w:rFonts w:cs="Times New Roman"/>
          <w:szCs w:val="24"/>
          <w:lang w:eastAsia="zh-CN"/>
        </w:rPr>
        <w:t>to make HVAC control more smart</w:t>
      </w:r>
      <w:r w:rsidR="005E4D23">
        <w:rPr>
          <w:rFonts w:cs="Times New Roman"/>
          <w:szCs w:val="24"/>
          <w:lang w:eastAsia="zh-CN"/>
        </w:rPr>
        <w:t xml:space="preserve">. “Desirable” means functions also are preferred, but </w:t>
      </w:r>
      <w:r w:rsidR="00961DB4">
        <w:rPr>
          <w:rFonts w:cs="Times New Roman"/>
          <w:szCs w:val="24"/>
          <w:lang w:eastAsia="zh-CN"/>
        </w:rPr>
        <w:t xml:space="preserve">our </w:t>
      </w:r>
      <w:r w:rsidR="005E4D23">
        <w:rPr>
          <w:rFonts w:cs="Times New Roman"/>
          <w:szCs w:val="24"/>
          <w:lang w:eastAsia="zh-CN"/>
        </w:rPr>
        <w:t xml:space="preserve">team don’t have </w:t>
      </w:r>
      <w:r w:rsidR="004928E0">
        <w:rPr>
          <w:rFonts w:cs="Times New Roman"/>
          <w:szCs w:val="24"/>
          <w:lang w:eastAsia="zh-CN"/>
        </w:rPr>
        <w:t xml:space="preserve">enough </w:t>
      </w:r>
      <w:r w:rsidR="005E4D23">
        <w:rPr>
          <w:rFonts w:cs="Times New Roman"/>
          <w:szCs w:val="24"/>
          <w:lang w:eastAsia="zh-CN"/>
        </w:rPr>
        <w:t xml:space="preserve">capability </w:t>
      </w:r>
      <w:r w:rsidR="00961DB4">
        <w:rPr>
          <w:rFonts w:cs="Times New Roman"/>
          <w:szCs w:val="24"/>
          <w:lang w:eastAsia="zh-CN"/>
        </w:rPr>
        <w:t xml:space="preserve">and resource </w:t>
      </w:r>
      <w:r w:rsidR="005E4D23">
        <w:rPr>
          <w:rFonts w:cs="Times New Roman"/>
          <w:szCs w:val="24"/>
          <w:lang w:eastAsia="zh-CN"/>
        </w:rPr>
        <w:t xml:space="preserve">to implement. </w:t>
      </w:r>
      <w:r w:rsidR="004928E0">
        <w:rPr>
          <w:rFonts w:cs="Times New Roman"/>
          <w:szCs w:val="24"/>
          <w:lang w:eastAsia="zh-CN"/>
        </w:rPr>
        <w:t xml:space="preserve">So we will focus on the “Must have” and “Nice to have” functions. </w:t>
      </w:r>
    </w:p>
    <w:p w:rsidR="00A31492" w:rsidRDefault="004928E0" w:rsidP="00961DB4">
      <w:pPr>
        <w:spacing w:line="276" w:lineRule="auto"/>
        <w:jc w:val="both"/>
      </w:pPr>
      <w:r>
        <w:t>Base on system requirements, we made function analysis</w:t>
      </w:r>
      <w:r w:rsidR="00961DB4">
        <w:t xml:space="preserve"> for our design</w:t>
      </w:r>
      <w:r>
        <w:t xml:space="preserve">. </w:t>
      </w:r>
      <w:r w:rsidR="008C74B4">
        <w:t xml:space="preserve">First level: </w:t>
      </w:r>
      <w:r w:rsidR="005E4D23">
        <w:t>system requirements.</w:t>
      </w:r>
      <w:r w:rsidR="00A31492">
        <w:t xml:space="preserve"> Second level</w:t>
      </w:r>
      <w:r w:rsidR="008C74B4">
        <w:t>: the function</w:t>
      </w:r>
      <w:r w:rsidR="00A31492">
        <w:t>. Bottom level</w:t>
      </w:r>
      <w:r w:rsidR="008C74B4">
        <w:t>:</w:t>
      </w:r>
      <w:r w:rsidR="00A31492">
        <w:t xml:space="preserve"> the components that will implement their higher functions</w:t>
      </w:r>
      <w:r w:rsidR="00961DB4">
        <w:t>.</w:t>
      </w:r>
      <w:r w:rsidR="005E4D23">
        <w:t xml:space="preserve"> </w:t>
      </w:r>
      <w:r w:rsidR="00961DB4">
        <w:t>The left part shows “Nice to</w:t>
      </w:r>
      <w:r w:rsidR="005E4D23">
        <w:t xml:space="preserve"> have”</w:t>
      </w:r>
      <w:r w:rsidR="00961DB4">
        <w:t xml:space="preserve"> functions</w:t>
      </w:r>
      <w:r w:rsidR="005E4D23">
        <w:t>, and they are designed as the new functions will make the</w:t>
      </w:r>
      <w:r w:rsidR="00327696">
        <w:t xml:space="preserve"> control panel </w:t>
      </w:r>
      <w:r w:rsidR="005E4D23">
        <w:t xml:space="preserve">smarter.  </w:t>
      </w:r>
      <w:r w:rsidR="00961DB4">
        <w:t xml:space="preserve">The right part illustrates </w:t>
      </w:r>
      <w:r w:rsidR="00433615">
        <w:t>“must have function”.</w:t>
      </w:r>
    </w:p>
    <w:p w:rsidR="00A5539A" w:rsidRDefault="00A31492" w:rsidP="00961DB4">
      <w:pPr>
        <w:spacing w:line="276" w:lineRule="auto"/>
        <w:jc w:val="both"/>
      </w:pPr>
      <w:r>
        <w:t>Our Function Block Diagram mainly focuses on the three new function</w:t>
      </w:r>
      <w:r w:rsidR="00A5539A">
        <w:t>s</w:t>
      </w:r>
      <w:r>
        <w:t xml:space="preserve"> we mentioned before. Switch to economy mode when room is not occupied, Increase Humidity, Operation Schedule. The third level is the details to implement </w:t>
      </w:r>
      <w:r w:rsidR="00A5539A">
        <w:t>these functions.</w:t>
      </w:r>
    </w:p>
    <w:p w:rsidR="00C15BAF" w:rsidRDefault="008C74B4" w:rsidP="00961DB4">
      <w:pPr>
        <w:spacing w:line="276" w:lineRule="auto"/>
        <w:jc w:val="both"/>
      </w:pPr>
      <w:r>
        <w:t>Through the mo</w:t>
      </w:r>
      <w:r w:rsidR="00C15BAF">
        <w:t xml:space="preserve">tion sensor the control panel get the room status- </w:t>
      </w:r>
      <w:r w:rsidR="00B252CA">
        <w:t xml:space="preserve">it means </w:t>
      </w:r>
      <w:r w:rsidR="00C15BAF">
        <w:t xml:space="preserve">if </w:t>
      </w:r>
      <w:r w:rsidR="00C15BAF">
        <w:rPr>
          <w:rFonts w:hint="eastAsia"/>
          <w:lang w:eastAsia="zh-CN"/>
        </w:rPr>
        <w:t>there</w:t>
      </w:r>
      <w:r w:rsidR="00B252CA">
        <w:t xml:space="preserve"> are</w:t>
      </w:r>
      <w:r w:rsidR="00C15BAF">
        <w:t xml:space="preserve"> people in the room or not? Through the user interface, it can get waiting time</w:t>
      </w:r>
      <w:r w:rsidR="00776CB2">
        <w:t xml:space="preserve"> set by user</w:t>
      </w:r>
      <w:r w:rsidR="00C15BAF">
        <w:t>. When the room is not occupied for a period of time, the HVAC system will enter economic mode, energy-cost components will be switch off.</w:t>
      </w:r>
    </w:p>
    <w:p w:rsidR="008C74B4" w:rsidRDefault="00C15BAF" w:rsidP="00961DB4">
      <w:pPr>
        <w:spacing w:line="276" w:lineRule="auto"/>
        <w:jc w:val="both"/>
      </w:pPr>
      <w:r>
        <w:t xml:space="preserve">For humidity change, it is similar, </w:t>
      </w:r>
      <w:r w:rsidR="008F27E9">
        <w:t>we use sensor measure relative humidity, we use user interface to get humidity setting, humidifier is in charge of changing humidity.</w:t>
      </w:r>
    </w:p>
    <w:p w:rsidR="008C74B4" w:rsidRDefault="008F27E9" w:rsidP="00961DB4">
      <w:pPr>
        <w:spacing w:line="276" w:lineRule="auto"/>
        <w:jc w:val="both"/>
      </w:pPr>
      <w:r>
        <w:t>For the operation sched</w:t>
      </w:r>
      <w:r w:rsidR="00433615">
        <w:t>ule, I will descript how it work</w:t>
      </w:r>
      <w:bookmarkStart w:id="0" w:name="_GoBack"/>
      <w:bookmarkEnd w:id="0"/>
      <w:r w:rsidR="00433615">
        <w:t xml:space="preserve"> later</w:t>
      </w:r>
      <w:r>
        <w:t>.</w:t>
      </w:r>
    </w:p>
    <w:p w:rsidR="00A5539A" w:rsidRDefault="00A5539A" w:rsidP="00961DB4">
      <w:pPr>
        <w:spacing w:line="276" w:lineRule="auto"/>
        <w:jc w:val="both"/>
      </w:pPr>
      <w:r>
        <w:t>Here we designed two user interface</w:t>
      </w:r>
      <w:r w:rsidR="00776CB2">
        <w:t>s</w:t>
      </w:r>
      <w:r>
        <w:t xml:space="preserve"> for our system.</w:t>
      </w:r>
    </w:p>
    <w:p w:rsidR="00A31492" w:rsidRDefault="00A5539A" w:rsidP="00961DB4">
      <w:pPr>
        <w:spacing w:line="276" w:lineRule="auto"/>
        <w:jc w:val="both"/>
      </w:pPr>
      <w:r>
        <w:t>The first one is the default page. It can show time. Users can get information from this part, can also set threshold</w:t>
      </w:r>
      <w:r w:rsidR="008F27E9">
        <w:t xml:space="preserve"> of temperature, humidity, co2 level. User can decide Fan is always working or just work w</w:t>
      </w:r>
      <w:r w:rsidR="003E2DD7">
        <w:t>hen co2 control, heater, cooler need it to work.</w:t>
      </w:r>
    </w:p>
    <w:p w:rsidR="00776CB2" w:rsidRDefault="00776CB2" w:rsidP="00961DB4">
      <w:pPr>
        <w:spacing w:line="276" w:lineRule="auto"/>
        <w:jc w:val="both"/>
      </w:pPr>
      <w:r>
        <w:t>Three HVAC mode: Cool, heat, operate following schedule.</w:t>
      </w:r>
    </w:p>
    <w:p w:rsidR="003E2DD7" w:rsidRDefault="00A5539A" w:rsidP="00961DB4">
      <w:pPr>
        <w:spacing w:line="276" w:lineRule="auto"/>
        <w:jc w:val="both"/>
      </w:pPr>
      <w:r>
        <w:t xml:space="preserve">Press SET SCHEDULE enter the schedule setting UI. Users can set one week’s setting, press any point </w:t>
      </w:r>
      <w:r w:rsidR="00BC02C1">
        <w:t>of the black line to choose one time to set the configuration.</w:t>
      </w:r>
    </w:p>
    <w:p w:rsidR="00A5539A" w:rsidRDefault="003E2DD7" w:rsidP="00961DB4">
      <w:pPr>
        <w:spacing w:line="276" w:lineRule="auto"/>
        <w:jc w:val="both"/>
      </w:pPr>
      <w:r>
        <w:t xml:space="preserve">This is the interface to set operation schedule, choose one point and set the configuration. When you choose a schedule module it </w:t>
      </w:r>
      <w:proofErr w:type="gramStart"/>
      <w:r>
        <w:t>start</w:t>
      </w:r>
      <w:proofErr w:type="gramEnd"/>
      <w:r>
        <w:t xml:space="preserve"> to work.</w:t>
      </w:r>
    </w:p>
    <w:p w:rsidR="005E4D23" w:rsidRDefault="005E4D23" w:rsidP="005E4D23">
      <w:pPr>
        <w:rPr>
          <w:lang w:eastAsia="zh-CN"/>
        </w:rPr>
      </w:pPr>
    </w:p>
    <w:p w:rsidR="00973EDE" w:rsidRDefault="00973EDE"/>
    <w:sectPr w:rsidR="00973ED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234926"/>
    <w:multiLevelType w:val="multilevel"/>
    <w:tmpl w:val="B75486F4"/>
    <w:lvl w:ilvl="0">
      <w:start w:val="1"/>
      <w:numFmt w:val="decimal"/>
      <w:lvlText w:val="%1."/>
      <w:lvlJc w:val="left"/>
      <w:pPr>
        <w:ind w:left="780" w:hanging="420"/>
      </w:pPr>
    </w:lvl>
    <w:lvl w:ilvl="1">
      <w:start w:val="1"/>
      <w:numFmt w:val="decimal"/>
      <w:isLgl/>
      <w:lvlText w:val="%1.%2"/>
      <w:lvlJc w:val="left"/>
      <w:pPr>
        <w:ind w:left="82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27C97280"/>
    <w:multiLevelType w:val="multilevel"/>
    <w:tmpl w:val="F622233C"/>
    <w:lvl w:ilvl="0">
      <w:start w:val="1"/>
      <w:numFmt w:val="decimal"/>
      <w:pStyle w:val="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27E4EAC"/>
    <w:multiLevelType w:val="multilevel"/>
    <w:tmpl w:val="B07E4BFE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66BE5B79"/>
    <w:multiLevelType w:val="hybridMultilevel"/>
    <w:tmpl w:val="D76C08F6"/>
    <w:lvl w:ilvl="0" w:tplc="1B1439C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cwNTMwMjUzNDa3NDJS0lEKTi0uzszPAykwrQUAh0Wj0SwAAAA="/>
  </w:docVars>
  <w:rsids>
    <w:rsidRoot w:val="001B209C"/>
    <w:rsid w:val="00055638"/>
    <w:rsid w:val="001B209C"/>
    <w:rsid w:val="00327696"/>
    <w:rsid w:val="003D0758"/>
    <w:rsid w:val="003E2DD7"/>
    <w:rsid w:val="00433615"/>
    <w:rsid w:val="004928E0"/>
    <w:rsid w:val="005A7AC5"/>
    <w:rsid w:val="005C7F1C"/>
    <w:rsid w:val="005E4D23"/>
    <w:rsid w:val="006C1F82"/>
    <w:rsid w:val="00776CB2"/>
    <w:rsid w:val="007C3236"/>
    <w:rsid w:val="007D7631"/>
    <w:rsid w:val="008C74B4"/>
    <w:rsid w:val="008E7BC1"/>
    <w:rsid w:val="008F27E9"/>
    <w:rsid w:val="00961DB4"/>
    <w:rsid w:val="00973EDE"/>
    <w:rsid w:val="00A31492"/>
    <w:rsid w:val="00A5539A"/>
    <w:rsid w:val="00B252CA"/>
    <w:rsid w:val="00BC02C1"/>
    <w:rsid w:val="00C15BAF"/>
    <w:rsid w:val="00C66600"/>
    <w:rsid w:val="00D45890"/>
    <w:rsid w:val="00DB7F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62C075"/>
  <w15:chartTrackingRefBased/>
  <w15:docId w15:val="{E9925DBC-C547-47E1-9E68-4D66C3DD9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EastAsia" w:hAnsi="Times New Roman" w:cs="Times New Roman"/>
        <w:kern w:val="2"/>
        <w:sz w:val="24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7F69"/>
    <w:rPr>
      <w:rFonts w:asciiTheme="majorHAnsi" w:hAnsiTheme="majorHAnsi" w:cstheme="minorBidi"/>
      <w:color w:val="000000" w:themeColor="text1"/>
      <w:kern w:val="0"/>
      <w:lang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C1F82"/>
    <w:pPr>
      <w:keepNext/>
      <w:keepLines/>
      <w:numPr>
        <w:numId w:val="3"/>
      </w:numPr>
      <w:spacing w:before="340" w:after="330" w:line="578" w:lineRule="auto"/>
      <w:ind w:left="780" w:hanging="420"/>
      <w:outlineLvl w:val="0"/>
    </w:pPr>
    <w:rPr>
      <w:rFonts w:eastAsiaTheme="majorEastAsia" w:cstheme="majorHAnsi"/>
      <w:b/>
      <w:bCs/>
      <w:kern w:val="44"/>
      <w:sz w:val="36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DB7F69"/>
    <w:pPr>
      <w:keepNext/>
      <w:keepLines/>
      <w:numPr>
        <w:numId w:val="5"/>
      </w:numPr>
      <w:spacing w:before="260" w:after="260" w:line="416" w:lineRule="auto"/>
      <w:ind w:hanging="36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DB7F69"/>
    <w:pPr>
      <w:keepNext/>
      <w:keepLines/>
      <w:spacing w:before="260" w:after="260" w:line="416" w:lineRule="auto"/>
      <w:outlineLvl w:val="2"/>
    </w:pPr>
    <w:rPr>
      <w:rFonts w:cs="Times New Roman"/>
      <w:b/>
      <w:bCs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1F82"/>
    <w:rPr>
      <w:rFonts w:eastAsiaTheme="majorEastAsia" w:cstheme="majorHAnsi"/>
      <w:b/>
      <w:bCs/>
      <w:kern w:val="44"/>
      <w:sz w:val="36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DB7F69"/>
    <w:rPr>
      <w:rFonts w:eastAsiaTheme="majorEastAsia" w:cstheme="majorBidi"/>
      <w:b/>
      <w:bCs/>
      <w:color w:val="000000" w:themeColor="tex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B7F69"/>
    <w:rPr>
      <w:b/>
      <w:bCs/>
      <w:szCs w:val="32"/>
    </w:rPr>
  </w:style>
  <w:style w:type="paragraph" w:styleId="NoSpacing">
    <w:name w:val="No Spacing"/>
    <w:link w:val="NoSpacingChar"/>
    <w:autoRedefine/>
    <w:uiPriority w:val="1"/>
    <w:qFormat/>
    <w:rsid w:val="00DB7F69"/>
    <w:pPr>
      <w:spacing w:after="0" w:line="240" w:lineRule="auto"/>
    </w:pPr>
    <w:rPr>
      <w:color w:val="000000" w:themeColor="text1"/>
      <w:kern w:val="0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DB7F69"/>
    <w:rPr>
      <w:color w:val="000000" w:themeColor="text1"/>
      <w:kern w:val="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4</TotalTime>
  <Pages>1</Pages>
  <Words>355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ili shao</dc:creator>
  <cp:keywords/>
  <dc:description/>
  <cp:lastModifiedBy>zhili shao</cp:lastModifiedBy>
  <cp:revision>14</cp:revision>
  <dcterms:created xsi:type="dcterms:W3CDTF">2016-05-16T07:07:00Z</dcterms:created>
  <dcterms:modified xsi:type="dcterms:W3CDTF">2016-05-18T12:28:00Z</dcterms:modified>
</cp:coreProperties>
</file>